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488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6" w:name="dados-faltante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Dados faltantes</w:t>
      </w:r>
    </w:p>
    <w:p>
      <w:pPr>
        <w:numPr>
          <w:ilvl w:val="0"/>
          <w:numId w:val="1474"/>
        </w:numPr>
        <w:pStyle w:val="Compact"/>
      </w:pPr>
      <w:r>
        <w:t xml:space="preserve">Análisando a base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Como estão distribuidos os dados faltantes?</w:t>
      </w:r>
    </w:p>
    <w:p>
      <w:r>
        <w:br w:type="page"/>
      </w:r>
    </w:p>
    <w:bookmarkEnd w:id="486"/>
    <w:bookmarkStart w:id="487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87"/>
    <w:bookmarkEnd w:id="488"/>
    <w:bookmarkStart w:id="489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89"/>
    <w:bookmarkStart w:id="493" w:name="referências"/>
    <w:p>
      <w:pPr>
        <w:pStyle w:val="Heading1"/>
      </w:pPr>
      <w:r>
        <w:t xml:space="preserve">REFERÊNCIAS</w:t>
      </w:r>
    </w:p>
    <w:bookmarkStart w:id="492" w:name="refs"/>
    <w:bookmarkStart w:id="49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9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91"/>
    <w:bookmarkEnd w:id="492"/>
    <w:bookmarkEnd w:id="4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9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9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08T10:40:45Z</dcterms:created>
  <dcterms:modified xsi:type="dcterms:W3CDTF">2023-09-08T10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8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